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3"/>
      </w:pPr>
      <w:bookmarkStart w:id="20" w:name="header-n2"/>
      <w:r>
        <w:t xml:space="preserve">欧拉筛法</w:t>
      </w:r>
      <w:bookmarkEnd w:id="2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io&gt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n = </w:t>
      </w:r>
      <w:r>
        <w:rPr>
          <w:rStyle w:val="FloatTok"/>
        </w:rPr>
        <w:t xml:space="preserve">5e8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e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me[maxn];</w:t>
      </w:r>
      <w:r>
        <w:br w:type="textWrapping"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ifter[maxn];</w:t>
      </w:r>
      <w:r>
        <w:br w:type="textWrapping"/>
      </w:r>
      <w:r>
        <w:rPr>
          <w:rStyle w:val="CommentTok"/>
        </w:rPr>
        <w:t xml:space="preserve">//bool* sifter = (bool *)memset(sifter, 0, sizeof(sifter))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ievePrime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&lt;= maxn; i++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ifter[i] =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prime[seek++] = i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seek; j++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* prime[j] &gt; maxn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sifter[i * prime[j]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(i % prime[j]))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sievePrime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eek; i++)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prime[i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2T12:38:37Z</dcterms:created>
  <dcterms:modified xsi:type="dcterms:W3CDTF">2020-11-22T12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